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0A3E0" w14:textId="1BC10AF5" w:rsidR="00AB5C1A" w:rsidRDefault="003F2A6D" w:rsidP="003F2A6D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SOLUTIONS </w:t>
      </w:r>
      <w:r w:rsidRPr="003F2A6D">
        <w:rPr>
          <w:b/>
          <w:bCs/>
          <w:sz w:val="32"/>
          <w:szCs w:val="32"/>
          <w:u w:val="single"/>
        </w:rPr>
        <w:t>STATISTICS WORKSHEET-</w:t>
      </w:r>
      <w:r w:rsidR="003173C2">
        <w:rPr>
          <w:b/>
          <w:bCs/>
          <w:sz w:val="32"/>
          <w:szCs w:val="32"/>
          <w:u w:val="single"/>
        </w:rPr>
        <w:t>7</w:t>
      </w:r>
    </w:p>
    <w:p w14:paraId="118F5ADA" w14:textId="10C6FEFE" w:rsidR="003F2A6D" w:rsidRDefault="003F2A6D" w:rsidP="003F2A6D">
      <w:pPr>
        <w:rPr>
          <w:b/>
          <w:bCs/>
          <w:sz w:val="32"/>
          <w:szCs w:val="32"/>
          <w:u w:val="single"/>
        </w:rPr>
      </w:pPr>
    </w:p>
    <w:p w14:paraId="3D311E21" w14:textId="7310C0A2" w:rsidR="00C92B08" w:rsidRDefault="000F5530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</w:t>
      </w:r>
    </w:p>
    <w:p w14:paraId="2E136D64" w14:textId="46AA758D" w:rsidR="00970492" w:rsidRDefault="00564A4E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</w:t>
      </w:r>
    </w:p>
    <w:p w14:paraId="35659377" w14:textId="79919695" w:rsidR="00970492" w:rsidRDefault="00E57A4F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</w:t>
      </w:r>
    </w:p>
    <w:p w14:paraId="6D76CEEA" w14:textId="1D969147" w:rsidR="003A3611" w:rsidRDefault="00D679F6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</w:t>
      </w:r>
    </w:p>
    <w:p w14:paraId="3EDF35D9" w14:textId="25F19A86" w:rsidR="008750B7" w:rsidRDefault="00C85DFB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</w:t>
      </w:r>
    </w:p>
    <w:p w14:paraId="50C91910" w14:textId="29592904" w:rsidR="001F6B37" w:rsidRDefault="00B81018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</w:t>
      </w:r>
    </w:p>
    <w:p w14:paraId="22E36BF9" w14:textId="5C8742F0" w:rsidR="004B0399" w:rsidRDefault="00B81018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</w:t>
      </w:r>
    </w:p>
    <w:p w14:paraId="204DAD1D" w14:textId="7476D092" w:rsidR="00940867" w:rsidRDefault="006859B9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</w:t>
      </w:r>
    </w:p>
    <w:p w14:paraId="0D89288A" w14:textId="2892BECB" w:rsidR="00D30F0D" w:rsidRDefault="008255BA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</w:t>
      </w:r>
    </w:p>
    <w:p w14:paraId="20AE449E" w14:textId="314344D1" w:rsidR="00B910DD" w:rsidRDefault="005C246C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A</w:t>
      </w:r>
    </w:p>
    <w:p w14:paraId="612A2910" w14:textId="7CB3D067" w:rsidR="005A470A" w:rsidRDefault="005C246C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A</w:t>
      </w:r>
    </w:p>
    <w:p w14:paraId="194EEE64" w14:textId="1FCC9A4B" w:rsidR="005C246C" w:rsidRDefault="002F4CD6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B</w:t>
      </w:r>
    </w:p>
    <w:p w14:paraId="0747E6D9" w14:textId="2DE96EDF" w:rsidR="002F4CD6" w:rsidRDefault="002F4CD6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994B54">
        <w:rPr>
          <w:sz w:val="24"/>
          <w:szCs w:val="24"/>
        </w:rPr>
        <w:t>A</w:t>
      </w:r>
    </w:p>
    <w:p w14:paraId="735AC6A0" w14:textId="77777777" w:rsidR="005F344A" w:rsidRDefault="005F344A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D</w:t>
      </w:r>
    </w:p>
    <w:p w14:paraId="784D73C0" w14:textId="7DEFC029" w:rsidR="00191C0D" w:rsidRDefault="00E7577B" w:rsidP="00C92B0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 B</w:t>
      </w:r>
      <w:r w:rsidR="00191C0D">
        <w:rPr>
          <w:sz w:val="24"/>
          <w:szCs w:val="24"/>
        </w:rPr>
        <w:t xml:space="preserve"> </w:t>
      </w:r>
    </w:p>
    <w:p w14:paraId="2EF8E8A3" w14:textId="77777777" w:rsidR="00F93F3D" w:rsidRDefault="00F93F3D" w:rsidP="00F93F3D">
      <w:pPr>
        <w:pStyle w:val="ListParagraph"/>
        <w:rPr>
          <w:sz w:val="24"/>
          <w:szCs w:val="24"/>
        </w:rPr>
      </w:pPr>
    </w:p>
    <w:sectPr w:rsidR="00F93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66B58"/>
    <w:multiLevelType w:val="hybridMultilevel"/>
    <w:tmpl w:val="9522BD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3487B"/>
    <w:multiLevelType w:val="hybridMultilevel"/>
    <w:tmpl w:val="0CCA21EE"/>
    <w:lvl w:ilvl="0" w:tplc="BE58B5B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5B603510"/>
    <w:multiLevelType w:val="hybridMultilevel"/>
    <w:tmpl w:val="C6148E4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TA2NrUwsTC2sLRQ0lEKTi0uzszPAymwqAUAJD6pmywAAAA="/>
  </w:docVars>
  <w:rsids>
    <w:rsidRoot w:val="00AB5C1A"/>
    <w:rsid w:val="000F5530"/>
    <w:rsid w:val="00191C0D"/>
    <w:rsid w:val="001C406E"/>
    <w:rsid w:val="001F6B37"/>
    <w:rsid w:val="00225CED"/>
    <w:rsid w:val="002704B4"/>
    <w:rsid w:val="002F4CD6"/>
    <w:rsid w:val="003173C2"/>
    <w:rsid w:val="003A3611"/>
    <w:rsid w:val="003F2A6D"/>
    <w:rsid w:val="00415022"/>
    <w:rsid w:val="00444942"/>
    <w:rsid w:val="004B0399"/>
    <w:rsid w:val="004C55D2"/>
    <w:rsid w:val="0052543D"/>
    <w:rsid w:val="00535CC1"/>
    <w:rsid w:val="00564A4E"/>
    <w:rsid w:val="005A470A"/>
    <w:rsid w:val="005C246C"/>
    <w:rsid w:val="005F344A"/>
    <w:rsid w:val="0061271E"/>
    <w:rsid w:val="006859B9"/>
    <w:rsid w:val="006A061F"/>
    <w:rsid w:val="007740DE"/>
    <w:rsid w:val="00776FA1"/>
    <w:rsid w:val="00785A38"/>
    <w:rsid w:val="007B3D25"/>
    <w:rsid w:val="008255BA"/>
    <w:rsid w:val="008750B7"/>
    <w:rsid w:val="00885730"/>
    <w:rsid w:val="00940867"/>
    <w:rsid w:val="0094344D"/>
    <w:rsid w:val="00970492"/>
    <w:rsid w:val="00994B54"/>
    <w:rsid w:val="009B44A1"/>
    <w:rsid w:val="00A77528"/>
    <w:rsid w:val="00AB5C1A"/>
    <w:rsid w:val="00B81018"/>
    <w:rsid w:val="00B910DD"/>
    <w:rsid w:val="00C85DFB"/>
    <w:rsid w:val="00C92B08"/>
    <w:rsid w:val="00D30F0D"/>
    <w:rsid w:val="00D460A4"/>
    <w:rsid w:val="00D679F6"/>
    <w:rsid w:val="00DB67DA"/>
    <w:rsid w:val="00E07661"/>
    <w:rsid w:val="00E57A4F"/>
    <w:rsid w:val="00E7577B"/>
    <w:rsid w:val="00ED14AD"/>
    <w:rsid w:val="00F61132"/>
    <w:rsid w:val="00F93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03B31"/>
  <w15:chartTrackingRefBased/>
  <w15:docId w15:val="{B33002D7-150B-4753-A857-B73A883F6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2B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1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8</cp:revision>
  <dcterms:created xsi:type="dcterms:W3CDTF">2023-01-22T05:52:00Z</dcterms:created>
  <dcterms:modified xsi:type="dcterms:W3CDTF">2023-03-05T17:05:00Z</dcterms:modified>
</cp:coreProperties>
</file>